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CDDD0" w14:textId="250844DE" w:rsidR="009762E9" w:rsidRDefault="004315E9" w:rsidP="00723A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KNİK ŞARTNAME</w:t>
      </w:r>
    </w:p>
    <w:p w14:paraId="2E320961" w14:textId="79272C7E" w:rsidR="00E116DD" w:rsidRPr="00A653FA" w:rsidRDefault="00E116DD" w:rsidP="0068582C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653FA">
        <w:rPr>
          <w:rFonts w:ascii="Times New Roman" w:hAnsi="Times New Roman" w:cs="Times New Roman"/>
          <w:b/>
          <w:bCs/>
          <w:sz w:val="24"/>
          <w:szCs w:val="24"/>
          <w:u w:val="single"/>
        </w:rPr>
        <w:t>SARF GİDERLERİ</w:t>
      </w:r>
    </w:p>
    <w:p w14:paraId="1C7862AE" w14:textId="7BB944D9" w:rsidR="00313565" w:rsidRPr="005B048C" w:rsidRDefault="00E116DD" w:rsidP="00ED5A41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B0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</w:t>
      </w:r>
      <w:r w:rsidR="005B048C" w:rsidRPr="005B0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üksek Saflıkta Azot gazı</w:t>
      </w:r>
      <w:r w:rsidR="00252669" w:rsidRPr="005B0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1 KEZ DOLUM) </w:t>
      </w:r>
    </w:p>
    <w:p w14:paraId="41E65E86" w14:textId="73623253" w:rsidR="00CD52AB" w:rsidRDefault="005B048C" w:rsidP="00ED5A41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üksek saflıkta</w:t>
      </w:r>
    </w:p>
    <w:p w14:paraId="548A22B8" w14:textId="11ED5EE8" w:rsidR="005B048C" w:rsidRDefault="005B048C" w:rsidP="00ED5A41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 litre gaz</w:t>
      </w:r>
    </w:p>
    <w:p w14:paraId="5A5E9237" w14:textId="25D870CF" w:rsidR="005B048C" w:rsidRDefault="005B048C" w:rsidP="00ED5A41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adet dolum</w:t>
      </w:r>
      <w:r w:rsidR="006151CA">
        <w:rPr>
          <w:rFonts w:ascii="Times New Roman" w:hAnsi="Times New Roman" w:cs="Times New Roman"/>
          <w:sz w:val="24"/>
          <w:szCs w:val="24"/>
        </w:rPr>
        <w:t xml:space="preserve"> yapılacaktır.</w:t>
      </w:r>
    </w:p>
    <w:p w14:paraId="6484714A" w14:textId="77777777" w:rsidR="005B048C" w:rsidRDefault="005B048C" w:rsidP="005B048C">
      <w:pPr>
        <w:pStyle w:val="ListeParagraf"/>
        <w:spacing w:after="0"/>
        <w:rPr>
          <w:rFonts w:ascii="Times New Roman" w:hAnsi="Times New Roman" w:cs="Times New Roman"/>
          <w:sz w:val="24"/>
          <w:szCs w:val="24"/>
        </w:rPr>
      </w:pPr>
    </w:p>
    <w:p w14:paraId="15C4E375" w14:textId="79CCDAB9" w:rsidR="005B048C" w:rsidRPr="005B048C" w:rsidRDefault="005B048C" w:rsidP="005B048C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5B0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arbon Dioksit</w:t>
      </w:r>
      <w:r w:rsidRPr="005B0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gazı (1 KEZ DOLUM) </w:t>
      </w:r>
    </w:p>
    <w:p w14:paraId="06739C09" w14:textId="65EA182E" w:rsidR="005B048C" w:rsidRDefault="005B048C" w:rsidP="005B048C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üksek saflıkta</w:t>
      </w:r>
    </w:p>
    <w:p w14:paraId="2284F430" w14:textId="4894CD88" w:rsidR="005B048C" w:rsidRDefault="005B048C" w:rsidP="005B048C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 litre gaz</w:t>
      </w:r>
    </w:p>
    <w:p w14:paraId="0F9DB17A" w14:textId="0B8898CF" w:rsidR="005B048C" w:rsidRDefault="005B048C" w:rsidP="005B048C">
      <w:pPr>
        <w:pStyle w:val="ListeParagraf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adet dolum</w:t>
      </w:r>
      <w:r w:rsidR="006151CA">
        <w:rPr>
          <w:rFonts w:ascii="Times New Roman" w:hAnsi="Times New Roman" w:cs="Times New Roman"/>
          <w:sz w:val="24"/>
          <w:szCs w:val="24"/>
        </w:rPr>
        <w:t xml:space="preserve"> yapılacaktır.</w:t>
      </w:r>
      <w:bookmarkStart w:id="0" w:name="_GoBack"/>
      <w:bookmarkEnd w:id="0"/>
    </w:p>
    <w:p w14:paraId="60AE872F" w14:textId="77777777" w:rsidR="005B048C" w:rsidRPr="005B048C" w:rsidRDefault="005B048C" w:rsidP="005B048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221F2A" w14:textId="3A276E72" w:rsidR="005B048C" w:rsidRPr="005B048C" w:rsidRDefault="005B048C" w:rsidP="005B048C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5B048C" w:rsidRPr="005B048C" w:rsidSect="008F409B">
      <w:pgSz w:w="11906" w:h="16838" w:code="9"/>
      <w:pgMar w:top="1701" w:right="1559" w:bottom="1134" w:left="155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D70CA"/>
    <w:multiLevelType w:val="hybridMultilevel"/>
    <w:tmpl w:val="98E4DB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535B2"/>
    <w:multiLevelType w:val="hybridMultilevel"/>
    <w:tmpl w:val="6D642E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E5EED"/>
    <w:multiLevelType w:val="singleLevel"/>
    <w:tmpl w:val="F746F3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</w:rPr>
    </w:lvl>
  </w:abstractNum>
  <w:abstractNum w:abstractNumId="3" w15:restartNumberingAfterBreak="0">
    <w:nsid w:val="27372FFC"/>
    <w:multiLevelType w:val="hybridMultilevel"/>
    <w:tmpl w:val="3C560F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B69F4"/>
    <w:multiLevelType w:val="hybridMultilevel"/>
    <w:tmpl w:val="8F74FC10"/>
    <w:lvl w:ilvl="0" w:tplc="9FC270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C37A5"/>
    <w:multiLevelType w:val="hybridMultilevel"/>
    <w:tmpl w:val="0AACCD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F40AB"/>
    <w:multiLevelType w:val="hybridMultilevel"/>
    <w:tmpl w:val="26A28D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7926A3"/>
    <w:multiLevelType w:val="hybridMultilevel"/>
    <w:tmpl w:val="460E13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5754F"/>
    <w:multiLevelType w:val="hybridMultilevel"/>
    <w:tmpl w:val="4A0C36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2255A"/>
    <w:multiLevelType w:val="hybridMultilevel"/>
    <w:tmpl w:val="5D6C8B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463F4"/>
    <w:multiLevelType w:val="hybridMultilevel"/>
    <w:tmpl w:val="929629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713299"/>
    <w:multiLevelType w:val="multilevel"/>
    <w:tmpl w:val="B762B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9"/>
  </w:num>
  <w:num w:numId="5">
    <w:abstractNumId w:val="6"/>
  </w:num>
  <w:num w:numId="6">
    <w:abstractNumId w:val="1"/>
  </w:num>
  <w:num w:numId="7">
    <w:abstractNumId w:val="10"/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cwNDM3NLY0NzBT0lEKTi0uzszPAykwqwUAp0XiaiwAAAA="/>
  </w:docVars>
  <w:rsids>
    <w:rsidRoot w:val="00064E08"/>
    <w:rsid w:val="00006F0E"/>
    <w:rsid w:val="00014996"/>
    <w:rsid w:val="00064E08"/>
    <w:rsid w:val="00065D4D"/>
    <w:rsid w:val="000763B0"/>
    <w:rsid w:val="000C5B77"/>
    <w:rsid w:val="001561F2"/>
    <w:rsid w:val="001A2D7B"/>
    <w:rsid w:val="001A5DA5"/>
    <w:rsid w:val="00252669"/>
    <w:rsid w:val="00313565"/>
    <w:rsid w:val="003E72BF"/>
    <w:rsid w:val="004315E9"/>
    <w:rsid w:val="0044317A"/>
    <w:rsid w:val="004807B0"/>
    <w:rsid w:val="004C44AE"/>
    <w:rsid w:val="004C77ED"/>
    <w:rsid w:val="004F655F"/>
    <w:rsid w:val="005B048C"/>
    <w:rsid w:val="005B54F1"/>
    <w:rsid w:val="005C642D"/>
    <w:rsid w:val="005E18FB"/>
    <w:rsid w:val="005E49D9"/>
    <w:rsid w:val="006058AA"/>
    <w:rsid w:val="006151CA"/>
    <w:rsid w:val="00632331"/>
    <w:rsid w:val="006355A5"/>
    <w:rsid w:val="0068582C"/>
    <w:rsid w:val="006A5187"/>
    <w:rsid w:val="00723A57"/>
    <w:rsid w:val="007A7912"/>
    <w:rsid w:val="008001FC"/>
    <w:rsid w:val="008205DA"/>
    <w:rsid w:val="008A3E28"/>
    <w:rsid w:val="008F409B"/>
    <w:rsid w:val="00926021"/>
    <w:rsid w:val="009762E9"/>
    <w:rsid w:val="00A073FE"/>
    <w:rsid w:val="00A35A57"/>
    <w:rsid w:val="00A653FA"/>
    <w:rsid w:val="00A701F3"/>
    <w:rsid w:val="00A82D43"/>
    <w:rsid w:val="00AA52D1"/>
    <w:rsid w:val="00B65014"/>
    <w:rsid w:val="00C54F08"/>
    <w:rsid w:val="00CD52AB"/>
    <w:rsid w:val="00D075CE"/>
    <w:rsid w:val="00D71556"/>
    <w:rsid w:val="00DD0BF3"/>
    <w:rsid w:val="00E116DD"/>
    <w:rsid w:val="00E77037"/>
    <w:rsid w:val="00ED5A41"/>
    <w:rsid w:val="00EF61CC"/>
    <w:rsid w:val="00F26CB2"/>
    <w:rsid w:val="00FD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32584"/>
  <w15:chartTrackingRefBased/>
  <w15:docId w15:val="{0F8A75B7-5BC4-4C38-9515-C04D9B0B0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36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912"/>
  </w:style>
  <w:style w:type="paragraph" w:styleId="Balk1">
    <w:name w:val="heading 1"/>
    <w:basedOn w:val="Normal"/>
    <w:next w:val="Normal"/>
    <w:link w:val="Balk1Char"/>
    <w:uiPriority w:val="9"/>
    <w:qFormat/>
    <w:rsid w:val="008F40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F4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F40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abalk">
    <w:name w:val="Ana başlık"/>
    <w:basedOn w:val="Balk1"/>
    <w:autoRedefine/>
    <w:qFormat/>
    <w:rsid w:val="008F409B"/>
    <w:rPr>
      <w:rFonts w:ascii="Times New Roman" w:hAnsi="Times New Roman"/>
      <w:b/>
      <w:noProof/>
      <w:color w:val="auto"/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8F409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Altbalk1">
    <w:name w:val="Alt başlık 1"/>
    <w:basedOn w:val="Balk2"/>
    <w:autoRedefine/>
    <w:qFormat/>
    <w:rsid w:val="008F409B"/>
    <w:rPr>
      <w:rFonts w:ascii="Times New Roman" w:hAnsi="Times New Roman"/>
      <w:b/>
      <w:color w:val="auto"/>
      <w:sz w:val="24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F40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ltbalk3">
    <w:name w:val="Alt başlık 3"/>
    <w:basedOn w:val="Balk3"/>
    <w:autoRedefine/>
    <w:qFormat/>
    <w:rsid w:val="008F409B"/>
    <w:rPr>
      <w:rFonts w:ascii="Times New Roman" w:hAnsi="Times New Roman"/>
      <w:b/>
      <w:noProof/>
      <w:color w:val="auto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F40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t4">
    <w:name w:val="Alt 4"/>
    <w:basedOn w:val="Normal"/>
    <w:autoRedefine/>
    <w:qFormat/>
    <w:rsid w:val="008F409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i/>
      <w:noProof/>
      <w:sz w:val="24"/>
      <w:szCs w:val="26"/>
    </w:rPr>
  </w:style>
  <w:style w:type="paragraph" w:customStyle="1" w:styleId="EKL">
    <w:name w:val="ŞEKİL"/>
    <w:basedOn w:val="Normal"/>
    <w:next w:val="ekillerTablosu"/>
    <w:link w:val="EKLChar"/>
    <w:autoRedefine/>
    <w:qFormat/>
    <w:rsid w:val="00AA52D1"/>
    <w:pPr>
      <w:tabs>
        <w:tab w:val="left" w:pos="4253"/>
      </w:tabs>
    </w:pPr>
    <w:rPr>
      <w:rFonts w:ascii="Times New Roman" w:eastAsia="Calibri" w:hAnsi="Times New Roman" w:cs="Times New Roman"/>
      <w:sz w:val="24"/>
      <w:szCs w:val="24"/>
    </w:rPr>
  </w:style>
  <w:style w:type="character" w:customStyle="1" w:styleId="EKLChar">
    <w:name w:val="ŞEKİL Char"/>
    <w:basedOn w:val="VarsaylanParagrafYazTipi"/>
    <w:link w:val="EKL"/>
    <w:rsid w:val="00AA52D1"/>
    <w:rPr>
      <w:rFonts w:ascii="Times New Roman" w:eastAsia="Calibri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7A7912"/>
    <w:pPr>
      <w:ind w:left="720"/>
      <w:contextualSpacing/>
    </w:pPr>
  </w:style>
  <w:style w:type="paragraph" w:styleId="ekillerTablosu">
    <w:name w:val="table of figures"/>
    <w:basedOn w:val="Normal"/>
    <w:next w:val="Normal"/>
    <w:uiPriority w:val="99"/>
    <w:semiHidden/>
    <w:unhideWhenUsed/>
    <w:rsid w:val="00AA52D1"/>
    <w:pPr>
      <w:spacing w:after="0"/>
    </w:pPr>
  </w:style>
  <w:style w:type="paragraph" w:customStyle="1" w:styleId="izelge">
    <w:name w:val="Çizelge"/>
    <w:qFormat/>
    <w:rsid w:val="00AA52D1"/>
    <w:rPr>
      <w:rFonts w:ascii="Times New Roman" w:hAnsi="Times New Roman"/>
      <w:sz w:val="24"/>
      <w:szCs w:val="24"/>
    </w:rPr>
  </w:style>
  <w:style w:type="paragraph" w:customStyle="1" w:styleId="RESM">
    <w:name w:val="RESİM"/>
    <w:basedOn w:val="Normal"/>
    <w:qFormat/>
    <w:rsid w:val="00AA52D1"/>
    <w:rPr>
      <w:rFonts w:ascii="Times New Roman" w:hAnsi="Times New Roman" w:cs="Times New Roman"/>
      <w:sz w:val="24"/>
      <w:szCs w:val="24"/>
    </w:rPr>
  </w:style>
  <w:style w:type="paragraph" w:styleId="AralkYok">
    <w:name w:val="No Spacing"/>
    <w:uiPriority w:val="1"/>
    <w:qFormat/>
    <w:rsid w:val="00A073F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sid w:val="00313565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EF61C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EF61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AL ÖZTAN</dc:creator>
  <cp:keywords/>
  <dc:description/>
  <cp:lastModifiedBy>pcx</cp:lastModifiedBy>
  <cp:revision>4</cp:revision>
  <dcterms:created xsi:type="dcterms:W3CDTF">2023-06-07T10:36:00Z</dcterms:created>
  <dcterms:modified xsi:type="dcterms:W3CDTF">2024-11-06T07:44:00Z</dcterms:modified>
</cp:coreProperties>
</file>